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E9A2C0" w14:textId="0D332FFA" w:rsidR="00345659" w:rsidRPr="00D361D0" w:rsidRDefault="00345659" w:rsidP="00345659">
      <w:pPr>
        <w:jc w:val="center"/>
        <w:rPr>
          <w:rFonts w:ascii="Arial" w:hAnsi="Arial" w:cs="Arial"/>
          <w:b/>
          <w:bCs/>
          <w:sz w:val="32"/>
          <w:szCs w:val="32"/>
          <w:shd w:val="clear" w:color="auto" w:fill="FFFFFF"/>
        </w:rPr>
      </w:pPr>
      <w:r w:rsidRPr="00D361D0">
        <w:rPr>
          <w:rFonts w:ascii="Arial" w:hAnsi="Arial" w:cs="Arial"/>
          <w:b/>
          <w:bCs/>
          <w:sz w:val="32"/>
          <w:szCs w:val="32"/>
          <w:shd w:val="clear" w:color="auto" w:fill="FFFFFF"/>
        </w:rPr>
        <w:t xml:space="preserve">BIB0506 - Anatomia da Madeira e da Casca e Princípios de </w:t>
      </w:r>
      <w:proofErr w:type="spellStart"/>
      <w:r w:rsidRPr="00D361D0">
        <w:rPr>
          <w:rFonts w:ascii="Arial" w:hAnsi="Arial" w:cs="Arial"/>
          <w:b/>
          <w:bCs/>
          <w:sz w:val="32"/>
          <w:szCs w:val="32"/>
          <w:shd w:val="clear" w:color="auto" w:fill="FFFFFF"/>
        </w:rPr>
        <w:t>Dendroecologia</w:t>
      </w:r>
      <w:proofErr w:type="spellEnd"/>
    </w:p>
    <w:p w14:paraId="1EB08866" w14:textId="4F0D7426" w:rsidR="00345659" w:rsidRPr="00D361D0" w:rsidRDefault="00345659" w:rsidP="00345659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D361D0">
        <w:rPr>
          <w:rFonts w:ascii="Arial" w:hAnsi="Arial" w:cs="Arial"/>
          <w:b/>
          <w:bCs/>
          <w:sz w:val="24"/>
          <w:szCs w:val="24"/>
        </w:rPr>
        <w:t xml:space="preserve">Exercício de </w:t>
      </w:r>
      <w:r w:rsidRPr="00D361D0">
        <w:rPr>
          <w:rFonts w:ascii="Arial" w:hAnsi="Arial" w:cs="Arial"/>
          <w:b/>
          <w:bCs/>
          <w:sz w:val="24"/>
          <w:szCs w:val="24"/>
        </w:rPr>
        <w:t xml:space="preserve">identificação de madeiras do kit utilizando chave didática </w:t>
      </w:r>
      <w:r w:rsidR="00D361D0" w:rsidRPr="00D361D0">
        <w:rPr>
          <w:rFonts w:ascii="Arial" w:hAnsi="Arial" w:cs="Arial"/>
          <w:b/>
          <w:bCs/>
          <w:sz w:val="24"/>
          <w:szCs w:val="24"/>
        </w:rPr>
        <w:t xml:space="preserve">de </w:t>
      </w:r>
      <w:r w:rsidRPr="00D361D0">
        <w:rPr>
          <w:rFonts w:ascii="Arial" w:hAnsi="Arial" w:cs="Arial"/>
          <w:b/>
          <w:bCs/>
          <w:sz w:val="24"/>
          <w:szCs w:val="24"/>
        </w:rPr>
        <w:t xml:space="preserve">15 </w:t>
      </w:r>
      <w:proofErr w:type="spellStart"/>
      <w:r w:rsidR="00D361D0" w:rsidRPr="00D361D0">
        <w:rPr>
          <w:rFonts w:ascii="Arial" w:hAnsi="Arial" w:cs="Arial"/>
          <w:b/>
          <w:bCs/>
          <w:sz w:val="24"/>
          <w:szCs w:val="24"/>
        </w:rPr>
        <w:t>spp</w:t>
      </w:r>
      <w:proofErr w:type="spellEnd"/>
      <w:r w:rsidRPr="00D361D0">
        <w:rPr>
          <w:rFonts w:ascii="Arial" w:hAnsi="Arial" w:cs="Arial"/>
          <w:b/>
          <w:bCs/>
          <w:sz w:val="24"/>
          <w:szCs w:val="24"/>
        </w:rPr>
        <w:t>:</w:t>
      </w:r>
    </w:p>
    <w:p w14:paraId="586DF3EA" w14:textId="77777777" w:rsidR="00D361D0" w:rsidRPr="00345659" w:rsidRDefault="00D361D0" w:rsidP="00345659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531578B0" w14:textId="3B09A536" w:rsidR="00345659" w:rsidRDefault="00345659" w:rsidP="00345659">
      <w:pPr>
        <w:rPr>
          <w:rFonts w:ascii="Arial" w:hAnsi="Arial" w:cs="Arial"/>
        </w:rPr>
      </w:pPr>
      <w:r>
        <w:rPr>
          <w:rFonts w:ascii="Arial" w:hAnsi="Arial" w:cs="Arial"/>
        </w:rPr>
        <w:t>NOME: ________________________________________________________________</w:t>
      </w:r>
      <w:r w:rsidR="00D361D0">
        <w:rPr>
          <w:rFonts w:ascii="Arial" w:hAnsi="Arial" w:cs="Arial"/>
        </w:rPr>
        <w:t xml:space="preserve">  PERÍODO:  DIURNO     NOTURNO</w:t>
      </w:r>
    </w:p>
    <w:tbl>
      <w:tblPr>
        <w:tblW w:w="15093" w:type="dxa"/>
        <w:tblInd w:w="-1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90"/>
        <w:gridCol w:w="6606"/>
        <w:gridCol w:w="2977"/>
        <w:gridCol w:w="4820"/>
      </w:tblGrid>
      <w:tr w:rsidR="00D361D0" w14:paraId="44A9027C" w14:textId="05D25F52" w:rsidTr="00D361D0">
        <w:trPr>
          <w:trHeight w:val="315"/>
        </w:trPr>
        <w:tc>
          <w:tcPr>
            <w:tcW w:w="690" w:type="dxa"/>
            <w:vAlign w:val="center"/>
          </w:tcPr>
          <w:p w14:paraId="6B944E91" w14:textId="4BBE8DC9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º</w:t>
            </w:r>
          </w:p>
        </w:tc>
        <w:tc>
          <w:tcPr>
            <w:tcW w:w="6606" w:type="dxa"/>
          </w:tcPr>
          <w:p w14:paraId="2E376D5D" w14:textId="7EBCDFE6" w:rsidR="00D361D0" w:rsidRDefault="00D361D0" w:rsidP="00D361D0">
            <w:pPr>
              <w:spacing w:before="240" w:after="360"/>
              <w:ind w:left="21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OS DA CHAVE</w:t>
            </w:r>
          </w:p>
        </w:tc>
        <w:tc>
          <w:tcPr>
            <w:tcW w:w="2977" w:type="dxa"/>
            <w:vAlign w:val="bottom"/>
          </w:tcPr>
          <w:p w14:paraId="33970BB6" w14:textId="7E5C18FC" w:rsidR="00D361D0" w:rsidRPr="00716664" w:rsidRDefault="00D361D0" w:rsidP="00D361D0">
            <w:pPr>
              <w:spacing w:before="240" w:after="360"/>
              <w:ind w:left="21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E POPULAR</w:t>
            </w:r>
          </w:p>
        </w:tc>
        <w:tc>
          <w:tcPr>
            <w:tcW w:w="4820" w:type="dxa"/>
            <w:vAlign w:val="bottom"/>
          </w:tcPr>
          <w:p w14:paraId="729F7CAA" w14:textId="5AAFCA83" w:rsidR="00D361D0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ME </w:t>
            </w:r>
            <w:r>
              <w:rPr>
                <w:rFonts w:ascii="Arial" w:hAnsi="Arial" w:cs="Arial"/>
              </w:rPr>
              <w:t>CIENTÍFICO</w:t>
            </w:r>
          </w:p>
        </w:tc>
      </w:tr>
      <w:tr w:rsidR="00D361D0" w14:paraId="12A890AF" w14:textId="6B7E8895" w:rsidTr="00D361D0">
        <w:trPr>
          <w:trHeight w:val="315"/>
        </w:trPr>
        <w:tc>
          <w:tcPr>
            <w:tcW w:w="690" w:type="dxa"/>
            <w:vAlign w:val="center"/>
          </w:tcPr>
          <w:p w14:paraId="6077D130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6</w:t>
            </w:r>
          </w:p>
        </w:tc>
        <w:tc>
          <w:tcPr>
            <w:tcW w:w="6606" w:type="dxa"/>
          </w:tcPr>
          <w:p w14:paraId="7534EB7C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bottom"/>
          </w:tcPr>
          <w:p w14:paraId="6FA11B7D" w14:textId="1F6B5F54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704A9BA9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064EF918" w14:textId="79429302" w:rsidTr="00D361D0">
        <w:trPr>
          <w:trHeight w:val="315"/>
        </w:trPr>
        <w:tc>
          <w:tcPr>
            <w:tcW w:w="690" w:type="dxa"/>
            <w:vAlign w:val="center"/>
          </w:tcPr>
          <w:p w14:paraId="67C3503B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7</w:t>
            </w:r>
          </w:p>
        </w:tc>
        <w:tc>
          <w:tcPr>
            <w:tcW w:w="6606" w:type="dxa"/>
          </w:tcPr>
          <w:p w14:paraId="11155FE2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4AE9CC49" w14:textId="0A3AE950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0A0EB43B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0009EE18" w14:textId="712502B0" w:rsidTr="00D361D0">
        <w:trPr>
          <w:trHeight w:val="315"/>
        </w:trPr>
        <w:tc>
          <w:tcPr>
            <w:tcW w:w="690" w:type="dxa"/>
            <w:vAlign w:val="center"/>
          </w:tcPr>
          <w:p w14:paraId="1EB6C8C4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9</w:t>
            </w:r>
          </w:p>
        </w:tc>
        <w:tc>
          <w:tcPr>
            <w:tcW w:w="6606" w:type="dxa"/>
          </w:tcPr>
          <w:p w14:paraId="75A6AD22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6540BFC6" w14:textId="7C0C0EF4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33E5102D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14C1FB81" w14:textId="75AA5A19" w:rsidTr="00D361D0">
        <w:trPr>
          <w:trHeight w:val="315"/>
        </w:trPr>
        <w:tc>
          <w:tcPr>
            <w:tcW w:w="690" w:type="dxa"/>
            <w:vAlign w:val="center"/>
          </w:tcPr>
          <w:p w14:paraId="17FFB60F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12</w:t>
            </w:r>
          </w:p>
        </w:tc>
        <w:tc>
          <w:tcPr>
            <w:tcW w:w="6606" w:type="dxa"/>
          </w:tcPr>
          <w:p w14:paraId="2120A33B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47F81ECA" w14:textId="164CF35B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234F636D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24879D15" w14:textId="37A60744" w:rsidTr="00D361D0">
        <w:trPr>
          <w:trHeight w:val="315"/>
        </w:trPr>
        <w:tc>
          <w:tcPr>
            <w:tcW w:w="690" w:type="dxa"/>
            <w:vAlign w:val="center"/>
          </w:tcPr>
          <w:p w14:paraId="70DA3623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14</w:t>
            </w:r>
          </w:p>
        </w:tc>
        <w:tc>
          <w:tcPr>
            <w:tcW w:w="6606" w:type="dxa"/>
          </w:tcPr>
          <w:p w14:paraId="5FDCD221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7E5BD858" w14:textId="7C22D89C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77719E28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3AA1F058" w14:textId="5CCD584B" w:rsidTr="00D361D0">
        <w:trPr>
          <w:trHeight w:val="315"/>
        </w:trPr>
        <w:tc>
          <w:tcPr>
            <w:tcW w:w="690" w:type="dxa"/>
            <w:vAlign w:val="center"/>
          </w:tcPr>
          <w:p w14:paraId="01A204E0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lastRenderedPageBreak/>
              <w:t>15</w:t>
            </w:r>
          </w:p>
        </w:tc>
        <w:tc>
          <w:tcPr>
            <w:tcW w:w="6606" w:type="dxa"/>
          </w:tcPr>
          <w:p w14:paraId="10B9DA77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3FA1BB79" w14:textId="357626C3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4CC12783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6D0EA9DC" w14:textId="2915A681" w:rsidTr="00D361D0">
        <w:trPr>
          <w:trHeight w:val="315"/>
        </w:trPr>
        <w:tc>
          <w:tcPr>
            <w:tcW w:w="690" w:type="dxa"/>
            <w:vAlign w:val="center"/>
          </w:tcPr>
          <w:p w14:paraId="718E27AC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17</w:t>
            </w:r>
          </w:p>
        </w:tc>
        <w:tc>
          <w:tcPr>
            <w:tcW w:w="6606" w:type="dxa"/>
          </w:tcPr>
          <w:p w14:paraId="79A41690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7594EB2A" w14:textId="44FEAF9E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3EA17B81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47CB880B" w14:textId="540BD921" w:rsidTr="00D361D0">
        <w:trPr>
          <w:trHeight w:val="315"/>
        </w:trPr>
        <w:tc>
          <w:tcPr>
            <w:tcW w:w="690" w:type="dxa"/>
            <w:vAlign w:val="center"/>
          </w:tcPr>
          <w:p w14:paraId="669743A6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18</w:t>
            </w:r>
          </w:p>
        </w:tc>
        <w:tc>
          <w:tcPr>
            <w:tcW w:w="6606" w:type="dxa"/>
          </w:tcPr>
          <w:p w14:paraId="2814EB34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540B1257" w14:textId="27028E2C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6595BBF3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4A70A6CF" w14:textId="3C5847DF" w:rsidTr="00D361D0">
        <w:trPr>
          <w:trHeight w:val="315"/>
        </w:trPr>
        <w:tc>
          <w:tcPr>
            <w:tcW w:w="690" w:type="dxa"/>
            <w:vAlign w:val="center"/>
          </w:tcPr>
          <w:p w14:paraId="662EF22C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23</w:t>
            </w:r>
          </w:p>
        </w:tc>
        <w:tc>
          <w:tcPr>
            <w:tcW w:w="6606" w:type="dxa"/>
          </w:tcPr>
          <w:p w14:paraId="3D79764F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320D7C91" w14:textId="458FECBA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21CA13C0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599DCF36" w14:textId="60646924" w:rsidTr="00D361D0">
        <w:trPr>
          <w:trHeight w:val="315"/>
        </w:trPr>
        <w:tc>
          <w:tcPr>
            <w:tcW w:w="690" w:type="dxa"/>
            <w:vAlign w:val="center"/>
          </w:tcPr>
          <w:p w14:paraId="5EBC2EC3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24</w:t>
            </w:r>
          </w:p>
        </w:tc>
        <w:tc>
          <w:tcPr>
            <w:tcW w:w="6606" w:type="dxa"/>
          </w:tcPr>
          <w:p w14:paraId="17843802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745AC754" w14:textId="77BC8D43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0722735B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6AA1021C" w14:textId="4FB02567" w:rsidTr="00D361D0">
        <w:trPr>
          <w:trHeight w:val="315"/>
        </w:trPr>
        <w:tc>
          <w:tcPr>
            <w:tcW w:w="690" w:type="dxa"/>
            <w:vAlign w:val="center"/>
          </w:tcPr>
          <w:p w14:paraId="16232176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28</w:t>
            </w:r>
          </w:p>
        </w:tc>
        <w:tc>
          <w:tcPr>
            <w:tcW w:w="6606" w:type="dxa"/>
          </w:tcPr>
          <w:p w14:paraId="37E760B8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5CC77359" w14:textId="46655129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3397B4DD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57362D10" w14:textId="5E0250F5" w:rsidTr="00D361D0">
        <w:trPr>
          <w:trHeight w:val="315"/>
        </w:trPr>
        <w:tc>
          <w:tcPr>
            <w:tcW w:w="690" w:type="dxa"/>
            <w:vAlign w:val="center"/>
          </w:tcPr>
          <w:p w14:paraId="3DDAD1C6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31</w:t>
            </w:r>
          </w:p>
        </w:tc>
        <w:tc>
          <w:tcPr>
            <w:tcW w:w="6606" w:type="dxa"/>
          </w:tcPr>
          <w:p w14:paraId="4FE7218E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0EAE7E76" w14:textId="42764FFB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19E8BC92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  <w:tr w:rsidR="00D361D0" w14:paraId="0A108219" w14:textId="1096E04B" w:rsidTr="00D361D0">
        <w:trPr>
          <w:trHeight w:val="315"/>
        </w:trPr>
        <w:tc>
          <w:tcPr>
            <w:tcW w:w="690" w:type="dxa"/>
            <w:vAlign w:val="center"/>
          </w:tcPr>
          <w:p w14:paraId="546BA17E" w14:textId="77777777" w:rsidR="00D361D0" w:rsidRPr="00716664" w:rsidRDefault="00D361D0" w:rsidP="00D361D0">
            <w:pPr>
              <w:spacing w:before="240" w:after="360"/>
              <w:jc w:val="center"/>
              <w:rPr>
                <w:rFonts w:ascii="Arial" w:hAnsi="Arial" w:cs="Arial"/>
              </w:rPr>
            </w:pPr>
            <w:r w:rsidRPr="00716664">
              <w:rPr>
                <w:rFonts w:ascii="Arial" w:hAnsi="Arial" w:cs="Arial"/>
              </w:rPr>
              <w:t>40</w:t>
            </w:r>
          </w:p>
        </w:tc>
        <w:tc>
          <w:tcPr>
            <w:tcW w:w="6606" w:type="dxa"/>
          </w:tcPr>
          <w:p w14:paraId="07C03BF2" w14:textId="77777777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2977" w:type="dxa"/>
            <w:vAlign w:val="center"/>
          </w:tcPr>
          <w:p w14:paraId="401F4114" w14:textId="70FF2876" w:rsidR="00D361D0" w:rsidRPr="00716664" w:rsidRDefault="00D361D0" w:rsidP="00D361D0">
            <w:pPr>
              <w:spacing w:before="240" w:after="360"/>
              <w:ind w:left="215"/>
              <w:rPr>
                <w:rFonts w:ascii="Arial" w:hAnsi="Arial" w:cs="Arial"/>
              </w:rPr>
            </w:pPr>
          </w:p>
        </w:tc>
        <w:tc>
          <w:tcPr>
            <w:tcW w:w="4820" w:type="dxa"/>
          </w:tcPr>
          <w:p w14:paraId="07275A04" w14:textId="77777777" w:rsidR="00D361D0" w:rsidRPr="00716664" w:rsidRDefault="00D361D0" w:rsidP="00D361D0">
            <w:pPr>
              <w:spacing w:before="240" w:after="360"/>
              <w:rPr>
                <w:rFonts w:ascii="Arial" w:hAnsi="Arial" w:cs="Arial"/>
              </w:rPr>
            </w:pPr>
          </w:p>
        </w:tc>
      </w:tr>
    </w:tbl>
    <w:p w14:paraId="18805DCB" w14:textId="7240C59A" w:rsidR="00993520" w:rsidRPr="00EE05F3" w:rsidRDefault="00993520" w:rsidP="00345659">
      <w:pPr>
        <w:spacing w:after="0" w:line="240" w:lineRule="auto"/>
        <w:jc w:val="center"/>
        <w:rPr>
          <w:sz w:val="24"/>
          <w:szCs w:val="24"/>
        </w:rPr>
      </w:pPr>
    </w:p>
    <w:sectPr w:rsidR="00993520" w:rsidRPr="00EE05F3" w:rsidSect="00D361D0">
      <w:headerReference w:type="default" r:id="rId6"/>
      <w:footerReference w:type="default" r:id="rId7"/>
      <w:pgSz w:w="16838" w:h="11906" w:orient="landscape"/>
      <w:pgMar w:top="1416" w:right="2155" w:bottom="1701" w:left="215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00A522" w14:textId="77777777" w:rsidR="00B2497F" w:rsidRDefault="00B2497F" w:rsidP="00782A49">
      <w:pPr>
        <w:spacing w:after="0" w:line="240" w:lineRule="auto"/>
      </w:pPr>
      <w:r>
        <w:separator/>
      </w:r>
    </w:p>
  </w:endnote>
  <w:endnote w:type="continuationSeparator" w:id="0">
    <w:p w14:paraId="7C86CD25" w14:textId="77777777" w:rsidR="00B2497F" w:rsidRDefault="00B2497F" w:rsidP="00782A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EDEFD6" w14:textId="2D5E8795" w:rsidR="00782A49" w:rsidRDefault="00345659">
    <w:pPr>
      <w:pStyle w:val="Rodap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9E18DA6" wp14:editId="0FD65A9A">
          <wp:simplePos x="0" y="0"/>
          <wp:positionH relativeFrom="column">
            <wp:posOffset>-1080135</wp:posOffset>
          </wp:positionH>
          <wp:positionV relativeFrom="paragraph">
            <wp:posOffset>-1250950</wp:posOffset>
          </wp:positionV>
          <wp:extent cx="7560310" cy="1876425"/>
          <wp:effectExtent l="0" t="0" r="0" b="0"/>
          <wp:wrapNone/>
          <wp:docPr id="1" name="Imagem 1" descr="RodapeÌ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RodapeÌ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876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C55DE" w14:textId="77777777" w:rsidR="00B2497F" w:rsidRDefault="00B2497F" w:rsidP="00782A49">
      <w:pPr>
        <w:spacing w:after="0" w:line="240" w:lineRule="auto"/>
      </w:pPr>
      <w:r>
        <w:separator/>
      </w:r>
    </w:p>
  </w:footnote>
  <w:footnote w:type="continuationSeparator" w:id="0">
    <w:p w14:paraId="4383D910" w14:textId="77777777" w:rsidR="00B2497F" w:rsidRDefault="00B2497F" w:rsidP="00782A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D6B9C" w14:textId="52AE8572" w:rsidR="00782A49" w:rsidRDefault="00345659">
    <w:pPr>
      <w:pStyle w:val="Cabealho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FC168E2" wp14:editId="0910558C">
          <wp:simplePos x="0" y="0"/>
          <wp:positionH relativeFrom="column">
            <wp:posOffset>-1061085</wp:posOffset>
          </wp:positionH>
          <wp:positionV relativeFrom="paragraph">
            <wp:posOffset>-450215</wp:posOffset>
          </wp:positionV>
          <wp:extent cx="7560310" cy="1152525"/>
          <wp:effectExtent l="0" t="0" r="2540" b="9525"/>
          <wp:wrapNone/>
          <wp:docPr id="2" name="Imagem 0" descr="CabecÌ§alh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0" descr="CabecÌ§alh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C4238FD" w14:textId="6390FBD4" w:rsidR="00D361D0" w:rsidRDefault="00D361D0">
    <w:pPr>
      <w:pStyle w:val="Cabealho"/>
    </w:pPr>
  </w:p>
  <w:p w14:paraId="4C19DD84" w14:textId="77777777" w:rsidR="00D361D0" w:rsidRDefault="00D361D0">
    <w:pPr>
      <w:pStyle w:val="Cabealho"/>
    </w:pPr>
  </w:p>
  <w:p w14:paraId="114BCBA5" w14:textId="23D043B9" w:rsidR="00D361D0" w:rsidRDefault="00D361D0">
    <w:pPr>
      <w:pStyle w:val="Cabealho"/>
    </w:pPr>
  </w:p>
  <w:p w14:paraId="07C2CE54" w14:textId="57720FE1" w:rsidR="00D361D0" w:rsidRDefault="00D361D0">
    <w:pPr>
      <w:pStyle w:val="Cabealho"/>
    </w:pPr>
  </w:p>
  <w:p w14:paraId="4DD820C0" w14:textId="77777777" w:rsidR="00D361D0" w:rsidRDefault="00D361D0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2NTO2MDUxMjc3NjBR0lEKTi0uzszPAykwqgUAHVSSNCwAAAA="/>
  </w:docVars>
  <w:rsids>
    <w:rsidRoot w:val="00782A49"/>
    <w:rsid w:val="00032B38"/>
    <w:rsid w:val="00034F63"/>
    <w:rsid w:val="00074908"/>
    <w:rsid w:val="00076526"/>
    <w:rsid w:val="000B68F9"/>
    <w:rsid w:val="000B7610"/>
    <w:rsid w:val="000F07BD"/>
    <w:rsid w:val="00110CAE"/>
    <w:rsid w:val="00131DCA"/>
    <w:rsid w:val="00145AAF"/>
    <w:rsid w:val="00191C48"/>
    <w:rsid w:val="001953EA"/>
    <w:rsid w:val="001E34FA"/>
    <w:rsid w:val="001E7B33"/>
    <w:rsid w:val="001F0318"/>
    <w:rsid w:val="001F3A0C"/>
    <w:rsid w:val="002443DB"/>
    <w:rsid w:val="002639FA"/>
    <w:rsid w:val="00283651"/>
    <w:rsid w:val="00283DDB"/>
    <w:rsid w:val="002860E4"/>
    <w:rsid w:val="00294735"/>
    <w:rsid w:val="002A4D47"/>
    <w:rsid w:val="002A6353"/>
    <w:rsid w:val="002D67AF"/>
    <w:rsid w:val="002F12E8"/>
    <w:rsid w:val="00313CD1"/>
    <w:rsid w:val="00345659"/>
    <w:rsid w:val="00367515"/>
    <w:rsid w:val="00375183"/>
    <w:rsid w:val="00380BCE"/>
    <w:rsid w:val="00397FB1"/>
    <w:rsid w:val="003D6A28"/>
    <w:rsid w:val="003E1A33"/>
    <w:rsid w:val="003E2BD8"/>
    <w:rsid w:val="003E306E"/>
    <w:rsid w:val="004011F6"/>
    <w:rsid w:val="00401E52"/>
    <w:rsid w:val="00402314"/>
    <w:rsid w:val="004128AE"/>
    <w:rsid w:val="00412A78"/>
    <w:rsid w:val="0041363A"/>
    <w:rsid w:val="00454B07"/>
    <w:rsid w:val="00456C87"/>
    <w:rsid w:val="0046022E"/>
    <w:rsid w:val="00461C72"/>
    <w:rsid w:val="004737AF"/>
    <w:rsid w:val="004A3C73"/>
    <w:rsid w:val="004C530E"/>
    <w:rsid w:val="004E6D92"/>
    <w:rsid w:val="0051400A"/>
    <w:rsid w:val="00523001"/>
    <w:rsid w:val="005662AD"/>
    <w:rsid w:val="006267EC"/>
    <w:rsid w:val="006421B6"/>
    <w:rsid w:val="00643028"/>
    <w:rsid w:val="006545A8"/>
    <w:rsid w:val="00671A11"/>
    <w:rsid w:val="006809D3"/>
    <w:rsid w:val="006830B6"/>
    <w:rsid w:val="0068665C"/>
    <w:rsid w:val="006A4D7E"/>
    <w:rsid w:val="006A6DB5"/>
    <w:rsid w:val="006A7E26"/>
    <w:rsid w:val="006B2137"/>
    <w:rsid w:val="006B2873"/>
    <w:rsid w:val="006C7B51"/>
    <w:rsid w:val="006E7387"/>
    <w:rsid w:val="006F3766"/>
    <w:rsid w:val="006F46E0"/>
    <w:rsid w:val="00716A53"/>
    <w:rsid w:val="007311F4"/>
    <w:rsid w:val="00747B69"/>
    <w:rsid w:val="007547C2"/>
    <w:rsid w:val="007674C9"/>
    <w:rsid w:val="0077634B"/>
    <w:rsid w:val="00782A49"/>
    <w:rsid w:val="007A6A79"/>
    <w:rsid w:val="007C7D61"/>
    <w:rsid w:val="00800B22"/>
    <w:rsid w:val="00803665"/>
    <w:rsid w:val="0082309C"/>
    <w:rsid w:val="00844052"/>
    <w:rsid w:val="00863DD7"/>
    <w:rsid w:val="00874A11"/>
    <w:rsid w:val="008913D7"/>
    <w:rsid w:val="00896B0F"/>
    <w:rsid w:val="008F7555"/>
    <w:rsid w:val="00910032"/>
    <w:rsid w:val="00927F13"/>
    <w:rsid w:val="00935BC2"/>
    <w:rsid w:val="009450B0"/>
    <w:rsid w:val="00961474"/>
    <w:rsid w:val="00962282"/>
    <w:rsid w:val="00993015"/>
    <w:rsid w:val="00993520"/>
    <w:rsid w:val="00995D55"/>
    <w:rsid w:val="009B0AEB"/>
    <w:rsid w:val="009B3B72"/>
    <w:rsid w:val="009D0C36"/>
    <w:rsid w:val="009D464C"/>
    <w:rsid w:val="009E33C4"/>
    <w:rsid w:val="009E73E9"/>
    <w:rsid w:val="009F2128"/>
    <w:rsid w:val="00A07C9B"/>
    <w:rsid w:val="00A121C4"/>
    <w:rsid w:val="00A13019"/>
    <w:rsid w:val="00A21212"/>
    <w:rsid w:val="00A231DF"/>
    <w:rsid w:val="00A461EE"/>
    <w:rsid w:val="00A52B34"/>
    <w:rsid w:val="00A82F7E"/>
    <w:rsid w:val="00A90355"/>
    <w:rsid w:val="00A9074D"/>
    <w:rsid w:val="00A91F6F"/>
    <w:rsid w:val="00AC2AEB"/>
    <w:rsid w:val="00AD38B3"/>
    <w:rsid w:val="00AF0A1E"/>
    <w:rsid w:val="00B01189"/>
    <w:rsid w:val="00B14A5F"/>
    <w:rsid w:val="00B2497F"/>
    <w:rsid w:val="00B40202"/>
    <w:rsid w:val="00B6167C"/>
    <w:rsid w:val="00B74E1C"/>
    <w:rsid w:val="00B863E4"/>
    <w:rsid w:val="00B94C95"/>
    <w:rsid w:val="00BA06E2"/>
    <w:rsid w:val="00BD2C2E"/>
    <w:rsid w:val="00C115CA"/>
    <w:rsid w:val="00C4419F"/>
    <w:rsid w:val="00C46E53"/>
    <w:rsid w:val="00C567AA"/>
    <w:rsid w:val="00CA1E72"/>
    <w:rsid w:val="00CD2D0C"/>
    <w:rsid w:val="00CD6B81"/>
    <w:rsid w:val="00CE0F79"/>
    <w:rsid w:val="00CE3F4C"/>
    <w:rsid w:val="00CE474A"/>
    <w:rsid w:val="00CF59B2"/>
    <w:rsid w:val="00D0093F"/>
    <w:rsid w:val="00D361D0"/>
    <w:rsid w:val="00D40BD3"/>
    <w:rsid w:val="00D55D8D"/>
    <w:rsid w:val="00D645D6"/>
    <w:rsid w:val="00D8328B"/>
    <w:rsid w:val="00D866BB"/>
    <w:rsid w:val="00D8675D"/>
    <w:rsid w:val="00DC4422"/>
    <w:rsid w:val="00E105ED"/>
    <w:rsid w:val="00E374CB"/>
    <w:rsid w:val="00E402CF"/>
    <w:rsid w:val="00E478F6"/>
    <w:rsid w:val="00E57236"/>
    <w:rsid w:val="00E6722A"/>
    <w:rsid w:val="00E67FC9"/>
    <w:rsid w:val="00E73B6A"/>
    <w:rsid w:val="00E770EA"/>
    <w:rsid w:val="00E916FF"/>
    <w:rsid w:val="00E952E3"/>
    <w:rsid w:val="00EA0896"/>
    <w:rsid w:val="00EA5399"/>
    <w:rsid w:val="00EE05F3"/>
    <w:rsid w:val="00EF4B91"/>
    <w:rsid w:val="00EF7D6C"/>
    <w:rsid w:val="00F0206C"/>
    <w:rsid w:val="00F03559"/>
    <w:rsid w:val="00F13210"/>
    <w:rsid w:val="00F17BA2"/>
    <w:rsid w:val="00F355A4"/>
    <w:rsid w:val="00F41271"/>
    <w:rsid w:val="00F41276"/>
    <w:rsid w:val="00F51C15"/>
    <w:rsid w:val="00F60FDA"/>
    <w:rsid w:val="00F8722D"/>
    <w:rsid w:val="00F976BB"/>
    <w:rsid w:val="00FA3556"/>
    <w:rsid w:val="00FE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815FD4"/>
  <w15:chartTrackingRefBased/>
  <w15:docId w15:val="{1A3B1988-FF96-4BC8-9E03-34D016B7C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9B2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qFormat/>
    <w:rsid w:val="00993520"/>
    <w:pPr>
      <w:keepNext/>
      <w:spacing w:after="0" w:line="360" w:lineRule="auto"/>
      <w:jc w:val="both"/>
      <w:outlineLvl w:val="0"/>
    </w:pPr>
    <w:rPr>
      <w:rFonts w:ascii="Times New Roman" w:eastAsia="Times New Roman" w:hAnsi="Times New Roman"/>
      <w:color w:val="0000FF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82A4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82A49"/>
  </w:style>
  <w:style w:type="paragraph" w:styleId="Rodap">
    <w:name w:val="footer"/>
    <w:basedOn w:val="Normal"/>
    <w:link w:val="RodapChar"/>
    <w:uiPriority w:val="99"/>
    <w:unhideWhenUsed/>
    <w:rsid w:val="00782A4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82A49"/>
  </w:style>
  <w:style w:type="paragraph" w:styleId="Textodebalo">
    <w:name w:val="Balloon Text"/>
    <w:basedOn w:val="Normal"/>
    <w:link w:val="TextodebaloChar"/>
    <w:uiPriority w:val="99"/>
    <w:semiHidden/>
    <w:unhideWhenUsed/>
    <w:rsid w:val="00782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782A49"/>
    <w:rPr>
      <w:rFonts w:ascii="Tahoma" w:hAnsi="Tahoma" w:cs="Tahoma"/>
      <w:sz w:val="16"/>
      <w:szCs w:val="16"/>
    </w:rPr>
  </w:style>
  <w:style w:type="character" w:customStyle="1" w:styleId="Ttulo1Char">
    <w:name w:val="Título 1 Char"/>
    <w:link w:val="Ttulo1"/>
    <w:rsid w:val="00993520"/>
    <w:rPr>
      <w:rFonts w:ascii="Times New Roman" w:eastAsia="Times New Roman" w:hAnsi="Times New Roman"/>
      <w:color w:val="0000FF"/>
      <w:sz w:val="24"/>
    </w:rPr>
  </w:style>
  <w:style w:type="paragraph" w:styleId="Corpodetexto">
    <w:name w:val="Body Text"/>
    <w:basedOn w:val="Normal"/>
    <w:link w:val="CorpodetextoChar"/>
    <w:semiHidden/>
    <w:rsid w:val="00993520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  <w:lang w:eastAsia="pt-BR"/>
    </w:rPr>
  </w:style>
  <w:style w:type="character" w:customStyle="1" w:styleId="CorpodetextoChar">
    <w:name w:val="Corpo de texto Char"/>
    <w:link w:val="Corpodetexto"/>
    <w:semiHidden/>
    <w:rsid w:val="00993520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8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1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s</dc:creator>
  <cp:keywords/>
  <cp:lastModifiedBy>Gregorio Ceccantini</cp:lastModifiedBy>
  <cp:revision>2</cp:revision>
  <cp:lastPrinted>2020-05-07T17:52:00Z</cp:lastPrinted>
  <dcterms:created xsi:type="dcterms:W3CDTF">2020-05-07T18:13:00Z</dcterms:created>
  <dcterms:modified xsi:type="dcterms:W3CDTF">2020-05-07T18:13:00Z</dcterms:modified>
</cp:coreProperties>
</file>